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2DAE9FAD"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8"/>
              </w:rPr>
              <w:id w:val="-1315944898"/>
              <w:placeholder>
                <w:docPart w:val="CFF2E542DA354CD39EB02499292E7AD2"/>
              </w:placeholder>
            </w:sdtPr>
            <w:sdtEndPr>
              <w:rPr>
                <w:rStyle w:val="NPC19"/>
              </w:rPr>
            </w:sdtEndPr>
            <w:sdtContent>
              <w:sdt>
                <w:sdtPr>
                  <w:rPr>
                    <w:rStyle w:val="NPC19"/>
                    <w:b/>
                    <w:sz w:val="28"/>
                  </w:rPr>
                  <w:id w:val="363411270"/>
                  <w:placeholder>
                    <w:docPart w:val="839691C6D6C14D67AA941622D6F58BB5"/>
                  </w:placeholder>
                </w:sdtPr>
                <w:sdtEndPr>
                  <w:rPr>
                    <w:rStyle w:val="NPC19"/>
                    <w:b w:val="0"/>
                  </w:rPr>
                </w:sdtEndPr>
                <w:sdtContent>
                  <w:r w:rsidR="00235C2A" w:rsidRPr="00C14726">
                    <w:rPr>
                      <w:rStyle w:val="NPC19"/>
                      <w:b/>
                      <w:sz w:val="24"/>
                      <w:szCs w:val="24"/>
                    </w:rPr>
                    <w:t>Relativity by M. C. Escher</w:t>
                  </w:r>
                </w:sdtContent>
              </w:sdt>
            </w:sdtContent>
          </w:sdt>
        </w:sdtContent>
      </w:sdt>
    </w:p>
    <w:p w14:paraId="3D19981E" w14:textId="7442CB3C"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Style w:val="NPC19"/>
                    <w:sz w:val="28"/>
                  </w:rPr>
                  <w:id w:val="-730615787"/>
                  <w:placeholder>
                    <w:docPart w:val="7A5095A6C9924907A4DE1D324D06BB39"/>
                  </w:placeholder>
                </w:sdtPr>
                <w:sdtEndPr>
                  <w:rPr>
                    <w:rStyle w:val="NPC19"/>
                  </w:rPr>
                </w:sdtEndPr>
                <w:sdtContent>
                  <w:sdt>
                    <w:sdtPr>
                      <w:rPr>
                        <w:rStyle w:val="NPC19"/>
                        <w:sz w:val="28"/>
                      </w:rPr>
                      <w:id w:val="-1953614161"/>
                      <w:placeholder>
                        <w:docPart w:val="EA9A38E854BC4BB48557571DA6497486"/>
                      </w:placeholder>
                    </w:sdtPr>
                    <w:sdtEndPr>
                      <w:rPr>
                        <w:rStyle w:val="NPC19"/>
                      </w:rPr>
                    </w:sdtEndPr>
                    <w:sdtContent>
                      <w:sdt>
                        <w:sdtPr>
                          <w:rPr>
                            <w:rStyle w:val="NPC19"/>
                          </w:rPr>
                          <w:id w:val="90288266"/>
                          <w:placeholder>
                            <w:docPart w:val="125469EC94AB478C93733381B0D074EE"/>
                          </w:placeholder>
                        </w:sdtPr>
                        <w:sdtEndPr>
                          <w:rPr>
                            <w:rStyle w:val="DefaultParagraphFont"/>
                            <w:rFonts w:ascii="Times New Roman" w:hAnsi="Times New Roman"/>
                            <w:b/>
                            <w:sz w:val="28"/>
                          </w:rPr>
                        </w:sdtEndPr>
                        <w:sdtContent>
                          <w:r w:rsidR="00235C2A" w:rsidRPr="00C14726">
                            <w:rPr>
                              <w:rFonts w:cs="Arial"/>
                              <w:sz w:val="24"/>
                              <w:szCs w:val="24"/>
                            </w:rPr>
                            <w:t>Gravity, Home, Relativity, Space</w:t>
                          </w:r>
                        </w:sdtContent>
                      </w:sdt>
                    </w:sdtContent>
                  </w:sdt>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imes"/>
          <w:b/>
          <w:szCs w:val="20"/>
        </w:rPr>
        <w:id w:val="1877191510"/>
        <w:placeholder>
          <w:docPart w:val="615C9602CE2C4E50829844A3ECD30162"/>
        </w:placeholder>
      </w:sdtPr>
      <w:sdtEndPr>
        <w:rPr>
          <w:rStyle w:val="DefaultParagraphFont"/>
          <w:rFonts w:ascii="Times New Roman" w:eastAsiaTheme="minorHAnsi" w:hAnsi="Times New Roman"/>
          <w:sz w:val="24"/>
          <w:szCs w:val="24"/>
        </w:rPr>
      </w:sdtEndPr>
      <w:sdtContent>
        <w:sdt>
          <w:sdtPr>
            <w:rPr>
              <w:rStyle w:val="NPC19"/>
              <w:rFonts w:eastAsia="Times"/>
              <w:b/>
              <w:szCs w:val="20"/>
            </w:rPr>
            <w:id w:val="1837266329"/>
            <w:placeholder>
              <w:docPart w:val="25B3E618A281274AAE9A571EFD726EE9"/>
            </w:placeholder>
          </w:sdtPr>
          <w:sdtEndPr>
            <w:rPr>
              <w:rStyle w:val="DefaultParagraphFont"/>
              <w:rFonts w:ascii="Times New Roman" w:eastAsiaTheme="minorHAnsi" w:hAnsi="Times New Roman"/>
              <w:sz w:val="24"/>
              <w:szCs w:val="24"/>
            </w:rPr>
          </w:sdtEndPr>
          <w:sdtContent>
            <w:sdt>
              <w:sdtPr>
                <w:rPr>
                  <w:rFonts w:ascii="Times New Roman" w:hAnsi="Times New Roman" w:cstheme="minorBidi"/>
                  <w:b w:val="0"/>
                </w:rPr>
                <w:id w:val="-1918861490"/>
                <w:placeholder>
                  <w:docPart w:val="8D6C18D76A9247AF86A9324188718613"/>
                </w:placeholder>
              </w:sdtPr>
              <w:sdtEndPr>
                <w:rPr>
                  <w:rFonts w:cs="Times New Roman"/>
                  <w:sz w:val="24"/>
                  <w:szCs w:val="24"/>
                </w:rPr>
              </w:sdtEndPr>
              <w:sdtContent>
                <w:sdt>
                  <w:sdtPr>
                    <w:rPr>
                      <w:rStyle w:val="NPC19"/>
                      <w:sz w:val="24"/>
                      <w:szCs w:val="24"/>
                    </w:rPr>
                    <w:id w:val="1690570110"/>
                    <w:placeholder>
                      <w:docPart w:val="E4F98D5F8B444128A6C3D9F2DEA5CB7C"/>
                    </w:placeholder>
                  </w:sdtPr>
                  <w:sdtEndPr>
                    <w:rPr>
                      <w:rStyle w:val="NPC19"/>
                    </w:rPr>
                  </w:sdtEndPr>
                  <w:sdtContent>
                    <w:p w14:paraId="1415EE2F" w14:textId="696A49CD" w:rsidR="001A628F" w:rsidRPr="00C14726" w:rsidRDefault="00235C2A" w:rsidP="00235C2A">
                      <w:pPr>
                        <w:spacing w:line="240" w:lineRule="auto"/>
                        <w:rPr>
                          <w:rFonts w:ascii="Times New Roman" w:hAnsi="Times New Roman"/>
                          <w:sz w:val="24"/>
                          <w:szCs w:val="24"/>
                        </w:rPr>
                      </w:pPr>
                      <w:r w:rsidRPr="00C14726">
                        <w:rPr>
                          <w:rStyle w:val="NPC19"/>
                          <w:sz w:val="24"/>
                          <w:szCs w:val="24"/>
                        </w:rPr>
                        <w:t>Have everyone (adults as well as children) go to their favorite place in the family home. Then imagine what it would be like if they could look through walls and see into all the rest of the rooms from that vantage point. Now come back together and talk about what the family dwelling looks like from each perspective.</w:t>
                      </w:r>
                    </w:p>
                  </w:sdtContent>
                </w:sdt>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sdt>
          <w:sdtPr>
            <w:rPr>
              <w:rStyle w:val="NPC19"/>
              <w:szCs w:val="24"/>
            </w:rPr>
            <w:id w:val="-183130737"/>
            <w:placeholder>
              <w:docPart w:val="61E18A97CFA94499957E7E8B43E8FD36"/>
            </w:placeholder>
          </w:sdtPr>
          <w:sdtEndPr>
            <w:rPr>
              <w:rStyle w:val="NPC19"/>
            </w:rPr>
          </w:sdtEndPr>
          <w:sdtContent>
            <w:p w14:paraId="6AD6CFB5" w14:textId="635B7966" w:rsidR="001A628F" w:rsidRPr="00235C2A" w:rsidRDefault="00094215" w:rsidP="00D5539D">
              <w:pPr>
                <w:spacing w:line="240" w:lineRule="auto"/>
                <w:rPr>
                  <w:rFonts w:ascii="Times New Roman" w:hAnsi="Times New Roman"/>
                  <w:sz w:val="24"/>
                  <w:szCs w:val="24"/>
                </w:rPr>
              </w:pPr>
              <w:r w:rsidRPr="00C14726">
                <w:rPr>
                  <w:rStyle w:val="NPC19"/>
                  <w:sz w:val="24"/>
                  <w:szCs w:val="24"/>
                </w:rPr>
                <w:t>Display a large version of</w:t>
              </w:r>
              <w:r w:rsidR="00235C2A" w:rsidRPr="00C14726">
                <w:rPr>
                  <w:rStyle w:val="NPC19"/>
                  <w:sz w:val="24"/>
                  <w:szCs w:val="24"/>
                </w:rPr>
                <w:t xml:space="preserve"> M. C. Escher’s print, “Relativity,” </w:t>
              </w:r>
              <w:r w:rsidRPr="00C14726">
                <w:rPr>
                  <w:rStyle w:val="NPC19"/>
                  <w:sz w:val="24"/>
                  <w:szCs w:val="24"/>
                </w:rPr>
                <w:t>for a few days prior to the discussion, either with a print or by leaving it up on a screen. Allow family members to discuss</w:t>
              </w:r>
              <w:r w:rsidR="00235C2A" w:rsidRPr="00C14726">
                <w:rPr>
                  <w:rStyle w:val="NPC19"/>
                  <w:sz w:val="24"/>
                  <w:szCs w:val="24"/>
                </w:rPr>
                <w:t>, sketch,</w:t>
              </w:r>
              <w:r w:rsidR="00235C2A" w:rsidRPr="00C14726">
                <w:rPr>
                  <w:rStyle w:val="NPC19"/>
                  <w:sz w:val="24"/>
                  <w:szCs w:val="24"/>
                </w:rPr>
                <w:softHyphen/>
              </w:r>
              <w:r w:rsidRPr="00C14726">
                <w:rPr>
                  <w:rStyle w:val="NPC19"/>
                  <w:sz w:val="24"/>
                  <w:szCs w:val="24"/>
                </w:rPr>
                <w:t xml:space="preserve"> and write about various aspects of the </w:t>
              </w:r>
              <w:r w:rsidR="00235C2A" w:rsidRPr="00C14726">
                <w:rPr>
                  <w:rStyle w:val="NPC19"/>
                  <w:sz w:val="24"/>
                  <w:szCs w:val="24"/>
                </w:rPr>
                <w:t xml:space="preserve">print </w:t>
              </w:r>
              <w:r w:rsidRPr="00C14726">
                <w:rPr>
                  <w:rStyle w:val="NPC19"/>
                  <w:sz w:val="24"/>
                  <w:szCs w:val="24"/>
                </w:rPr>
                <w:t>as time permits</w:t>
              </w:r>
              <w:r>
                <w:rPr>
                  <w:rStyle w:val="NPC19"/>
                  <w:szCs w:val="24"/>
                </w:rPr>
                <w:t>.</w:t>
              </w:r>
            </w:p>
          </w:sdtContent>
        </w:sdt>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193047CC" w:rsidR="00020F36" w:rsidRPr="00C14726" w:rsidRDefault="00094215" w:rsidP="00020F36">
              <w:pPr>
                <w:pStyle w:val="BodyText"/>
                <w:rPr>
                  <w:rFonts w:ascii="Arial" w:hAnsi="Arial" w:cs="Arial"/>
                  <w:b/>
                  <w:bCs/>
                  <w:sz w:val="24"/>
                  <w:szCs w:val="24"/>
                </w:rPr>
              </w:pPr>
              <w:r w:rsidRPr="00C14726">
                <w:rPr>
                  <w:rStyle w:val="NPC19"/>
                  <w:b w:val="0"/>
                  <w:bCs/>
                  <w:sz w:val="24"/>
                  <w:szCs w:val="24"/>
                </w:rPr>
                <w:t xml:space="preserve">Discuss with family members any vocabulary that they will need to interpret the </w:t>
              </w:r>
              <w:r w:rsidR="00235C2A" w:rsidRPr="00C14726">
                <w:rPr>
                  <w:rStyle w:val="NPC19"/>
                  <w:b w:val="0"/>
                  <w:bCs/>
                  <w:sz w:val="24"/>
                  <w:szCs w:val="24"/>
                </w:rPr>
                <w:t xml:space="preserve">image. Work together to get comfortable with the ideas represented by these terms: </w:t>
              </w:r>
              <w:r w:rsidR="00235C2A" w:rsidRPr="00C14726">
                <w:rPr>
                  <w:rStyle w:val="NPC19"/>
                  <w:b w:val="0"/>
                  <w:bCs/>
                  <w:i/>
                  <w:iCs/>
                  <w:sz w:val="24"/>
                  <w:szCs w:val="24"/>
                </w:rPr>
                <w:t xml:space="preserve">gravity, relativity, inside and out, up and down, </w:t>
              </w:r>
              <w:r w:rsidR="00235C2A" w:rsidRPr="00C14726">
                <w:rPr>
                  <w:rStyle w:val="NPC19"/>
                  <w:b w:val="0"/>
                  <w:bCs/>
                  <w:sz w:val="24"/>
                  <w:szCs w:val="24"/>
                </w:rPr>
                <w:t>and so on.</w:t>
              </w:r>
            </w:p>
            <w:p w14:paraId="5DF65831" w14:textId="2A5B7D1D" w:rsidR="001A628F" w:rsidRPr="00020F36" w:rsidRDefault="00992870"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1922825529"/>
        <w:placeholder>
          <w:docPart w:val="A108E1D724CD4C18A741183E28DAADC2"/>
        </w:placeholder>
      </w:sdtPr>
      <w:sdtEndPr>
        <w:rPr>
          <w:rStyle w:val="NPC19"/>
        </w:rPr>
      </w:sdtEndPr>
      <w:sdtContent>
        <w:sdt>
          <w:sdtPr>
            <w:rPr>
              <w:rStyle w:val="NPC19"/>
            </w:rPr>
            <w:id w:val="-1027792274"/>
            <w:placeholder>
              <w:docPart w:val="7ED53614D1B444098B98489C6AC4E888"/>
            </w:placeholder>
          </w:sdtPr>
          <w:sdtEndPr>
            <w:rPr>
              <w:rStyle w:val="NPC19"/>
            </w:rPr>
          </w:sdtEndPr>
          <w:sdtContent>
            <w:p w14:paraId="2E500598" w14:textId="34221D5E" w:rsidR="00094215" w:rsidRPr="009457F4" w:rsidRDefault="00094215" w:rsidP="009457F4">
              <w:pPr>
                <w:spacing w:line="240" w:lineRule="auto"/>
                <w:rPr>
                  <w:rFonts w:ascii="Times New Roman" w:hAnsi="Times New Roman"/>
                  <w:b w:val="0"/>
                  <w:sz w:val="28"/>
                </w:rPr>
              </w:pPr>
              <w:r w:rsidRPr="00C14726">
                <w:rPr>
                  <w:rStyle w:val="NPC19"/>
                  <w:sz w:val="24"/>
                  <w:szCs w:val="24"/>
                </w:rPr>
                <w:t>Distribute smaller prints of the</w:t>
              </w:r>
              <w:r w:rsidR="00235C2A" w:rsidRPr="00C14726">
                <w:rPr>
                  <w:rStyle w:val="NPC19"/>
                  <w:sz w:val="24"/>
                  <w:szCs w:val="24"/>
                </w:rPr>
                <w:t xml:space="preserve"> image</w:t>
              </w:r>
              <w:r w:rsidRPr="00C14726">
                <w:rPr>
                  <w:rStyle w:val="NPC19"/>
                  <w:sz w:val="24"/>
                  <w:szCs w:val="24"/>
                </w:rPr>
                <w:t>, one to each participant</w:t>
              </w:r>
              <w:r w:rsidR="00235C2A" w:rsidRPr="00C14726">
                <w:rPr>
                  <w:rStyle w:val="NPC19"/>
                  <w:sz w:val="24"/>
                  <w:szCs w:val="24"/>
                </w:rPr>
                <w:t xml:space="preserve">. </w:t>
              </w:r>
              <w:r w:rsidR="00B215C4" w:rsidRPr="00C14726">
                <w:rPr>
                  <w:rStyle w:val="NPC19"/>
                  <w:sz w:val="24"/>
                  <w:szCs w:val="24"/>
                </w:rPr>
                <w:t xml:space="preserve">Give each </w:t>
              </w:r>
              <w:r w:rsidR="00235C2A" w:rsidRPr="00C14726">
                <w:rPr>
                  <w:rStyle w:val="NPC19"/>
                  <w:sz w:val="24"/>
                  <w:szCs w:val="24"/>
                </w:rPr>
                <w:t>several sheets of plain</w:t>
              </w:r>
              <w:r w:rsidR="00B215C4" w:rsidRPr="00C14726">
                <w:rPr>
                  <w:rStyle w:val="NPC19"/>
                  <w:sz w:val="24"/>
                  <w:szCs w:val="24"/>
                </w:rPr>
                <w:t xml:space="preserve"> paper along with some colored pencils (plain, #2 pencils will work). </w:t>
              </w:r>
              <w:r w:rsidR="00235C2A" w:rsidRPr="00C14726">
                <w:rPr>
                  <w:rStyle w:val="NPC19"/>
                  <w:sz w:val="24"/>
                  <w:szCs w:val="24"/>
                </w:rPr>
                <w:t xml:space="preserve">Have each person sketch a part of the image just for fun and then share what details they discover by </w:t>
              </w:r>
              <w:r w:rsidR="009457F4" w:rsidRPr="00C14726">
                <w:rPr>
                  <w:rStyle w:val="NPC19"/>
                  <w:sz w:val="24"/>
                  <w:szCs w:val="24"/>
                </w:rPr>
                <w:t>“copying” part of the print. Finally, have each participant number the four sides of the print (top = 1, right side = 2, bottom = 3, left side = 4) for each reference during the discussion</w:t>
              </w:r>
              <w:r w:rsidR="009457F4">
                <w:rPr>
                  <w:rStyle w:val="NPC19"/>
                  <w:szCs w:val="24"/>
                </w:rPr>
                <w:t>.</w:t>
              </w:r>
            </w:p>
          </w:sdtContent>
        </w:sdt>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992870"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lastRenderedPageBreak/>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sdt>
              <w:sdtPr>
                <w:rPr>
                  <w:rStyle w:val="NPCArial11"/>
                </w:rPr>
                <w:id w:val="1034778868"/>
                <w:placeholder>
                  <w:docPart w:val="8698145D950E4A3E81537B48E23A348C"/>
                </w:placeholder>
              </w:sdtPr>
              <w:sdtEndPr>
                <w:rPr>
                  <w:rStyle w:val="NPCArial11"/>
                </w:rPr>
              </w:sdtEndPr>
              <w:sdtContent>
                <w:sdt>
                  <w:sdtPr>
                    <w:rPr>
                      <w:rStyle w:val="NPCArial11"/>
                    </w:rPr>
                    <w:id w:val="1520204538"/>
                    <w:placeholder>
                      <w:docPart w:val="60F78B848A894088B2122C0C10982CD4"/>
                    </w:placeholder>
                  </w:sdtPr>
                  <w:sdtEndPr>
                    <w:rPr>
                      <w:rStyle w:val="NPCArial11"/>
                    </w:rPr>
                  </w:sdtEndPr>
                  <w:sdtContent>
                    <w:p w14:paraId="0BC3F03D" w14:textId="5B8BC2FE" w:rsidR="009457F4" w:rsidRDefault="009457F4" w:rsidP="009457F4">
                      <w:pPr>
                        <w:spacing w:after="0" w:line="278" w:lineRule="auto"/>
                        <w:ind w:left="360"/>
                        <w:jc w:val="both"/>
                      </w:pPr>
                    </w:p>
                    <w:sdt>
                      <w:sdtPr>
                        <w:rPr>
                          <w:rStyle w:val="NPCArial11"/>
                        </w:rPr>
                        <w:id w:val="926313262"/>
                        <w:placeholder>
                          <w:docPart w:val="1B7364545E204C298CC32984F231857E"/>
                        </w:placeholder>
                      </w:sdtPr>
                      <w:sdtEndPr>
                        <w:rPr>
                          <w:rStyle w:val="DefaultParagraphFont"/>
                          <w:rFonts w:ascii="Times New Roman" w:hAnsi="Times New Roman" w:cs="Times New Roman"/>
                          <w:b/>
                          <w:bCs/>
                          <w:sz w:val="28"/>
                          <w:szCs w:val="28"/>
                        </w:rPr>
                      </w:sdtEndPr>
                      <w:sdtContent>
                        <w:p w14:paraId="48AE1155" w14:textId="3646AA38" w:rsidR="00C14726" w:rsidRPr="00C14726" w:rsidRDefault="009457F4" w:rsidP="00C14726">
                          <w:pPr>
                            <w:pStyle w:val="ListParagraph"/>
                            <w:numPr>
                              <w:ilvl w:val="1"/>
                              <w:numId w:val="2"/>
                            </w:numPr>
                            <w:spacing w:after="0" w:line="240" w:lineRule="auto"/>
                            <w:ind w:left="720"/>
                            <w:rPr>
                              <w:b w:val="0"/>
                              <w:sz w:val="24"/>
                              <w:szCs w:val="24"/>
                            </w:rPr>
                          </w:pPr>
                          <w:r w:rsidRPr="005E7993">
                            <w:rPr>
                              <w:rFonts w:cs="Arial"/>
                              <w:b w:val="0"/>
                              <w:sz w:val="24"/>
                              <w:szCs w:val="24"/>
                            </w:rPr>
                            <w:t xml:space="preserve">If </w:t>
                          </w:r>
                          <w:r>
                            <w:rPr>
                              <w:rFonts w:cs="Arial"/>
                              <w:b w:val="0"/>
                              <w:sz w:val="24"/>
                              <w:szCs w:val="24"/>
                            </w:rPr>
                            <w:t xml:space="preserve">your grandfather </w:t>
                          </w:r>
                          <w:r w:rsidRPr="005E7993">
                            <w:rPr>
                              <w:rFonts w:cs="Arial"/>
                              <w:b w:val="0"/>
                              <w:sz w:val="24"/>
                              <w:szCs w:val="24"/>
                            </w:rPr>
                            <w:t>gave you this work of art as a gift and you decided to hang it in your</w:t>
                          </w:r>
                          <w:r>
                            <w:rPr>
                              <w:rFonts w:cs="Arial"/>
                              <w:b w:val="0"/>
                              <w:sz w:val="24"/>
                              <w:szCs w:val="24"/>
                            </w:rPr>
                            <w:t xml:space="preserve"> room</w:t>
                          </w:r>
                          <w:r w:rsidRPr="005E7993">
                            <w:rPr>
                              <w:rFonts w:cs="Arial"/>
                              <w:b w:val="0"/>
                              <w:sz w:val="24"/>
                              <w:szCs w:val="24"/>
                            </w:rPr>
                            <w:t xml:space="preserve">, which way would you hang it? Which </w:t>
                          </w:r>
                          <w:r>
                            <w:rPr>
                              <w:rFonts w:cs="Arial"/>
                              <w:b w:val="0"/>
                              <w:sz w:val="24"/>
                              <w:szCs w:val="24"/>
                            </w:rPr>
                            <w:t>side</w:t>
                          </w:r>
                          <w:r w:rsidR="00092BDB">
                            <w:rPr>
                              <w:rFonts w:cs="Arial"/>
                              <w:b w:val="0"/>
                              <w:sz w:val="24"/>
                              <w:szCs w:val="24"/>
                            </w:rPr>
                            <w:t xml:space="preserve"> </w:t>
                          </w:r>
                          <w:r>
                            <w:rPr>
                              <w:rFonts w:cs="Arial"/>
                              <w:b w:val="0"/>
                              <w:sz w:val="24"/>
                              <w:szCs w:val="24"/>
                            </w:rPr>
                            <w:t>(1, 2, 3,  or 4)</w:t>
                          </w:r>
                          <w:r w:rsidRPr="005E7993">
                            <w:rPr>
                              <w:rFonts w:cs="Arial"/>
                              <w:b w:val="0"/>
                              <w:sz w:val="24"/>
                              <w:szCs w:val="24"/>
                            </w:rPr>
                            <w:t xml:space="preserve"> would be “up”? </w:t>
                          </w:r>
                        </w:p>
                        <w:p w14:paraId="4FB69E20" w14:textId="1DE72CCA" w:rsidR="00C14726" w:rsidRPr="00C14726" w:rsidRDefault="00C14726" w:rsidP="00C14726">
                          <w:pPr>
                            <w:pStyle w:val="ListParagraph"/>
                            <w:spacing w:after="0" w:line="240" w:lineRule="auto"/>
                            <w:rPr>
                              <w:rStyle w:val="NPC19"/>
                              <w:sz w:val="24"/>
                              <w:szCs w:val="24"/>
                            </w:rPr>
                          </w:pPr>
                          <w:r w:rsidRPr="00B9560A">
                            <w:rPr>
                              <w:rStyle w:val="NPC19"/>
                              <w:sz w:val="24"/>
                              <w:szCs w:val="24"/>
                            </w:rPr>
                            <w:t>Have younger kids share first if they feel comfortable, and go around by age.</w:t>
                          </w:r>
                          <w:r>
                            <w:rPr>
                              <w:rStyle w:val="NPC19"/>
                              <w:sz w:val="24"/>
                              <w:szCs w:val="24"/>
                            </w:rPr>
                            <w:t xml:space="preserve"> </w:t>
                          </w:r>
                          <w:r w:rsidRPr="00C14726">
                            <w:rPr>
                              <w:rStyle w:val="NPC19"/>
                              <w:sz w:val="24"/>
                              <w:szCs w:val="24"/>
                            </w:rPr>
                            <w:t xml:space="preserve">(Don’t share why until everyone has had a chance to answer.) </w:t>
                          </w:r>
                        </w:p>
                        <w:p w14:paraId="1D004C50" w14:textId="77777777" w:rsidR="009457F4" w:rsidRDefault="009457F4" w:rsidP="009457F4">
                          <w:pPr>
                            <w:pStyle w:val="ListParagraph"/>
                            <w:spacing w:after="0" w:line="240" w:lineRule="auto"/>
                            <w:rPr>
                              <w:rFonts w:cs="Arial"/>
                              <w:b w:val="0"/>
                              <w:sz w:val="24"/>
                              <w:szCs w:val="24"/>
                            </w:rPr>
                          </w:pPr>
                        </w:p>
                        <w:p w14:paraId="2F7C5ED2" w14:textId="4BB07667" w:rsidR="009457F4" w:rsidRPr="005E7993" w:rsidRDefault="009457F4" w:rsidP="009457F4">
                          <w:pPr>
                            <w:pStyle w:val="ListParagraph"/>
                            <w:numPr>
                              <w:ilvl w:val="0"/>
                              <w:numId w:val="12"/>
                            </w:numPr>
                            <w:spacing w:after="0" w:line="240" w:lineRule="auto"/>
                            <w:rPr>
                              <w:rFonts w:cs="Arial"/>
                              <w:b w:val="0"/>
                              <w:sz w:val="24"/>
                              <w:szCs w:val="24"/>
                            </w:rPr>
                          </w:pPr>
                          <w:r w:rsidRPr="005E7993">
                            <w:rPr>
                              <w:rFonts w:cs="Arial"/>
                              <w:b w:val="0"/>
                              <w:sz w:val="24"/>
                              <w:szCs w:val="24"/>
                            </w:rPr>
                            <w:t>Why? (</w:t>
                          </w:r>
                          <w:r w:rsidR="00C14726">
                            <w:rPr>
                              <w:rFonts w:cs="Arial"/>
                              <w:b w:val="0"/>
                              <w:sz w:val="24"/>
                              <w:szCs w:val="24"/>
                            </w:rPr>
                            <w:t>anyone can share</w:t>
                          </w:r>
                          <w:r w:rsidRPr="005E7993">
                            <w:rPr>
                              <w:rFonts w:cs="Arial"/>
                              <w:b w:val="0"/>
                              <w:sz w:val="24"/>
                              <w:szCs w:val="24"/>
                            </w:rPr>
                            <w:t>)</w:t>
                          </w:r>
                        </w:p>
                        <w:p w14:paraId="4D32FDF0" w14:textId="4BD5EDD5" w:rsidR="00443D3B" w:rsidRPr="009457F4" w:rsidRDefault="00992870" w:rsidP="009457F4">
                          <w:pPr>
                            <w:pStyle w:val="ListParagraph"/>
                            <w:spacing w:after="0" w:line="279" w:lineRule="auto"/>
                            <w:ind w:left="1080"/>
                            <w:jc w:val="both"/>
                            <w:rPr>
                              <w:rFonts w:ascii="Times New Roman" w:hAnsi="Times New Roman"/>
                              <w:bCs/>
                              <w:sz w:val="28"/>
                              <w:szCs w:val="28"/>
                            </w:rPr>
                          </w:pPr>
                        </w:p>
                      </w:sdtContent>
                    </w:sdt>
                  </w:sdtContent>
                </w:sdt>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sz w:val="24"/>
                      <w:szCs w:val="24"/>
                    </w:rPr>
                    <w:id w:val="2060201514"/>
                    <w:placeholder>
                      <w:docPart w:val="C08E83E51AC04A40BDDF1692082478C3"/>
                    </w:placeholder>
                  </w:sdtPr>
                  <w:sdtEndPr>
                    <w:rPr>
                      <w:rStyle w:val="DefaultParagraphFont"/>
                      <w:rFonts w:cs="Times New Roman"/>
                      <w:b/>
                    </w:rPr>
                  </w:sdtEndPr>
                  <w:sdtContent>
                    <w:p w14:paraId="22E478AC" w14:textId="77777777" w:rsidR="009457F4" w:rsidRPr="00092BDB" w:rsidRDefault="009457F4" w:rsidP="00092BDB">
                      <w:pPr>
                        <w:pStyle w:val="ListParagraph"/>
                        <w:numPr>
                          <w:ilvl w:val="0"/>
                          <w:numId w:val="16"/>
                        </w:numPr>
                        <w:spacing w:after="0" w:line="240" w:lineRule="auto"/>
                        <w:rPr>
                          <w:rFonts w:cs="Arial"/>
                          <w:b w:val="0"/>
                          <w:sz w:val="24"/>
                          <w:szCs w:val="24"/>
                        </w:rPr>
                      </w:pPr>
                      <w:r w:rsidRPr="00092BDB">
                        <w:rPr>
                          <w:rFonts w:cs="Arial"/>
                          <w:b w:val="0"/>
                          <w:sz w:val="24"/>
                          <w:szCs w:val="24"/>
                        </w:rPr>
                        <w:t>Within the world of this picture, which detail strikes you most forcefully?  Why?</w:t>
                      </w:r>
                    </w:p>
                    <w:p w14:paraId="31F61CAD" w14:textId="77777777" w:rsidR="009457F4" w:rsidRPr="00092BDB" w:rsidRDefault="009457F4" w:rsidP="00092BDB">
                      <w:pPr>
                        <w:spacing w:line="240" w:lineRule="auto"/>
                        <w:rPr>
                          <w:rFonts w:cs="Arial"/>
                          <w:b w:val="0"/>
                          <w:sz w:val="24"/>
                          <w:szCs w:val="24"/>
                        </w:rPr>
                      </w:pPr>
                    </w:p>
                    <w:p w14:paraId="49B6E98C" w14:textId="09C1CABC" w:rsidR="009457F4" w:rsidRPr="00092BDB" w:rsidRDefault="009457F4" w:rsidP="00092BDB">
                      <w:pPr>
                        <w:pStyle w:val="ListParagraph"/>
                        <w:numPr>
                          <w:ilvl w:val="0"/>
                          <w:numId w:val="17"/>
                        </w:numPr>
                        <w:spacing w:after="0" w:line="240" w:lineRule="auto"/>
                        <w:rPr>
                          <w:rFonts w:cs="Arial"/>
                          <w:b w:val="0"/>
                          <w:sz w:val="24"/>
                          <w:szCs w:val="24"/>
                        </w:rPr>
                      </w:pPr>
                      <w:r w:rsidRPr="00092BDB">
                        <w:rPr>
                          <w:rFonts w:cs="Arial"/>
                          <w:b w:val="0"/>
                          <w:sz w:val="24"/>
                          <w:szCs w:val="24"/>
                        </w:rPr>
                        <w:t xml:space="preserve">Why do you think Escher titled this work “Relativity?” </w:t>
                      </w:r>
                    </w:p>
                    <w:p w14:paraId="6A8B3508" w14:textId="77B226CF" w:rsidR="009457F4" w:rsidRPr="00092BDB" w:rsidRDefault="009457F4" w:rsidP="00092BDB">
                      <w:pPr>
                        <w:spacing w:after="0" w:line="240" w:lineRule="auto"/>
                        <w:rPr>
                          <w:rFonts w:cs="Arial"/>
                          <w:b w:val="0"/>
                          <w:sz w:val="24"/>
                          <w:szCs w:val="24"/>
                        </w:rPr>
                      </w:pPr>
                    </w:p>
                    <w:p w14:paraId="0887CA57" w14:textId="77777777" w:rsidR="009457F4" w:rsidRPr="00092BDB" w:rsidRDefault="009457F4" w:rsidP="00092BDB">
                      <w:pPr>
                        <w:spacing w:after="0" w:line="240" w:lineRule="auto"/>
                        <w:rPr>
                          <w:rFonts w:cs="Arial"/>
                          <w:b w:val="0"/>
                          <w:sz w:val="24"/>
                          <w:szCs w:val="24"/>
                        </w:rPr>
                      </w:pPr>
                    </w:p>
                    <w:p w14:paraId="48D1891C" w14:textId="6A84F542" w:rsidR="009457F4" w:rsidRPr="00092BDB" w:rsidRDefault="009457F4" w:rsidP="00092BDB">
                      <w:pPr>
                        <w:pStyle w:val="ListParagraph"/>
                        <w:numPr>
                          <w:ilvl w:val="0"/>
                          <w:numId w:val="17"/>
                        </w:numPr>
                        <w:spacing w:after="0" w:line="240" w:lineRule="auto"/>
                        <w:rPr>
                          <w:rFonts w:cs="Arial"/>
                          <w:b w:val="0"/>
                          <w:sz w:val="24"/>
                          <w:szCs w:val="24"/>
                        </w:rPr>
                      </w:pPr>
                      <w:r w:rsidRPr="00092BDB">
                        <w:rPr>
                          <w:rFonts w:cs="Arial"/>
                          <w:b w:val="0"/>
                          <w:sz w:val="24"/>
                          <w:szCs w:val="24"/>
                        </w:rPr>
                        <w:t>Which way is “up” in this picture? How do you know?</w:t>
                      </w:r>
                    </w:p>
                    <w:p w14:paraId="092A6B64" w14:textId="77777777" w:rsidR="009457F4" w:rsidRPr="00092BDB" w:rsidRDefault="009457F4" w:rsidP="00092BDB">
                      <w:pPr>
                        <w:spacing w:line="240" w:lineRule="auto"/>
                        <w:rPr>
                          <w:rFonts w:cs="Arial"/>
                          <w:b w:val="0"/>
                          <w:sz w:val="24"/>
                          <w:szCs w:val="24"/>
                        </w:rPr>
                      </w:pPr>
                    </w:p>
                    <w:p w14:paraId="690B404C" w14:textId="2530FF15" w:rsidR="009457F4" w:rsidRPr="00092BDB" w:rsidRDefault="009457F4" w:rsidP="00092BDB">
                      <w:pPr>
                        <w:pStyle w:val="ListParagraph"/>
                        <w:numPr>
                          <w:ilvl w:val="0"/>
                          <w:numId w:val="18"/>
                        </w:numPr>
                        <w:spacing w:line="240" w:lineRule="auto"/>
                        <w:rPr>
                          <w:rFonts w:cs="Arial"/>
                          <w:b w:val="0"/>
                          <w:sz w:val="24"/>
                          <w:szCs w:val="24"/>
                        </w:rPr>
                      </w:pPr>
                      <w:r w:rsidRPr="00092BDB">
                        <w:rPr>
                          <w:rFonts w:cs="Arial"/>
                          <w:b w:val="0"/>
                          <w:sz w:val="24"/>
                          <w:szCs w:val="24"/>
                        </w:rPr>
                        <w:t>Why do you think the people in this world don’t have faces?</w:t>
                      </w:r>
                    </w:p>
                    <w:p w14:paraId="2B251A81" w14:textId="77777777" w:rsidR="009457F4" w:rsidRPr="00092BDB" w:rsidRDefault="009457F4" w:rsidP="00092BDB">
                      <w:pPr>
                        <w:spacing w:after="0" w:line="240" w:lineRule="auto"/>
                        <w:rPr>
                          <w:b w:val="0"/>
                          <w:sz w:val="24"/>
                          <w:szCs w:val="24"/>
                        </w:rPr>
                      </w:pPr>
                    </w:p>
                    <w:p w14:paraId="18D7FF5C" w14:textId="6B604B85" w:rsidR="009457F4" w:rsidRPr="00092BDB" w:rsidRDefault="009457F4" w:rsidP="00092BDB">
                      <w:pPr>
                        <w:pStyle w:val="ListParagraph"/>
                        <w:numPr>
                          <w:ilvl w:val="0"/>
                          <w:numId w:val="18"/>
                        </w:numPr>
                        <w:spacing w:after="0" w:line="240" w:lineRule="auto"/>
                        <w:rPr>
                          <w:b w:val="0"/>
                          <w:sz w:val="24"/>
                          <w:szCs w:val="24"/>
                        </w:rPr>
                      </w:pPr>
                      <w:r w:rsidRPr="00092BDB">
                        <w:rPr>
                          <w:b w:val="0"/>
                          <w:sz w:val="24"/>
                          <w:szCs w:val="24"/>
                        </w:rPr>
                        <w:t>What other space (real or imaginary) does this space remind you of?</w:t>
                      </w:r>
                    </w:p>
                  </w:sdtContent>
                </w:sdt>
                <w:p w14:paraId="4A0AFE37" w14:textId="537F86DE" w:rsidR="00443D3B" w:rsidRDefault="00992870" w:rsidP="009457F4">
                  <w:pPr>
                    <w:pStyle w:val="ListParagraph"/>
                    <w:spacing w:after="0" w:line="278" w:lineRule="auto"/>
                    <w:jc w:val="both"/>
                  </w:pPr>
                </w:p>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b/>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rPr>
                      <w:rFonts w:ascii="Arial" w:hAnsi="Arial"/>
                      <w:sz w:val="22"/>
                    </w:rPr>
                  </w:sdtEndPr>
                  <w:sdtContent>
                    <w:sdt>
                      <w:sdtPr>
                        <w:rPr>
                          <w:rStyle w:val="NPC2119"/>
                        </w:rPr>
                        <w:id w:val="1170447992"/>
                        <w:placeholder>
                          <w:docPart w:val="B26101C01D5A4AD2B0FFAAF151F706A1"/>
                        </w:placeholder>
                      </w:sdtPr>
                      <w:sdtEndPr>
                        <w:rPr>
                          <w:rStyle w:val="NPC2119"/>
                        </w:rPr>
                      </w:sdtEndPr>
                      <w:sdtContent>
                        <w:sdt>
                          <w:sdtPr>
                            <w:rPr>
                              <w:rStyle w:val="NPC2119"/>
                            </w:rPr>
                            <w:id w:val="-104120547"/>
                            <w:placeholder>
                              <w:docPart w:val="B97430E1E3D7459193FF4FFFF734C2E1"/>
                            </w:placeholder>
                          </w:sdtPr>
                          <w:sdtEndPr>
                            <w:rPr>
                              <w:rStyle w:val="NPC2119"/>
                            </w:rPr>
                          </w:sdtEndPr>
                          <w:sdtContent>
                            <w:p w14:paraId="3DD1FBA7" w14:textId="6073944A" w:rsidR="0004257A" w:rsidRDefault="009457F4" w:rsidP="00092BDB">
                              <w:pPr>
                                <w:pStyle w:val="ListParagraph"/>
                                <w:numPr>
                                  <w:ilvl w:val="0"/>
                                  <w:numId w:val="14"/>
                                </w:numPr>
                                <w:spacing w:after="0" w:line="278" w:lineRule="auto"/>
                                <w:rPr>
                                  <w:rFonts w:ascii="Times New Roman" w:hAnsi="Times New Roman"/>
                                  <w:sz w:val="24"/>
                                  <w:szCs w:val="24"/>
                                </w:rPr>
                              </w:pPr>
                              <w:r>
                                <w:rPr>
                                  <w:rStyle w:val="NPC2119"/>
                                  <w:sz w:val="24"/>
                                  <w:szCs w:val="24"/>
                                </w:rPr>
                                <w:t>Which figure in “Relativity” do you most identify with? Why?</w:t>
                              </w:r>
                            </w:p>
                          </w:sdtContent>
                        </w:sdt>
                        <w:p w14:paraId="7E0FF28E" w14:textId="5F55BE0A" w:rsidR="00443D3B" w:rsidRPr="009457F4" w:rsidRDefault="00992870" w:rsidP="009457F4">
                          <w:pPr>
                            <w:pStyle w:val="ListParagraph"/>
                            <w:spacing w:after="0" w:line="240" w:lineRule="auto"/>
                            <w:rPr>
                              <w:rFonts w:ascii="Times New Roman" w:hAnsi="Times New Roman"/>
                              <w:sz w:val="24"/>
                              <w:szCs w:val="24"/>
                            </w:rPr>
                          </w:pP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lastRenderedPageBreak/>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sdt>
              <w:sdtPr>
                <w:rPr>
                  <w:rStyle w:val="NPC2119"/>
                  <w:szCs w:val="24"/>
                </w:rPr>
                <w:id w:val="-987930405"/>
                <w:placeholder>
                  <w:docPart w:val="C79409281ADC4F089BDB0C670E1B9ED9"/>
                </w:placeholder>
              </w:sdtPr>
              <w:sdtEndPr>
                <w:rPr>
                  <w:rStyle w:val="NPC2119"/>
                  <w:sz w:val="24"/>
                </w:rPr>
              </w:sdtEndPr>
              <w:sdtContent>
                <w:p w14:paraId="33A785F9" w14:textId="77777777" w:rsidR="00092BDB" w:rsidRDefault="00137509" w:rsidP="00092BDB">
                  <w:pPr>
                    <w:spacing w:after="0" w:line="240" w:lineRule="auto"/>
                    <w:rPr>
                      <w:rStyle w:val="NPC2119"/>
                      <w:sz w:val="24"/>
                      <w:szCs w:val="24"/>
                    </w:rPr>
                  </w:pPr>
                  <w:r w:rsidRPr="00092BDB">
                    <w:rPr>
                      <w:rStyle w:val="NPC2119"/>
                      <w:sz w:val="24"/>
                      <w:szCs w:val="24"/>
                    </w:rPr>
                    <w:t>Have participants brainstorm everything they said, heard, or thought during the seminar</w:t>
                  </w:r>
                  <w:r w:rsidR="009457F4" w:rsidRPr="00092BDB">
                    <w:rPr>
                      <w:rStyle w:val="NPC2119"/>
                      <w:sz w:val="24"/>
                      <w:szCs w:val="24"/>
                    </w:rPr>
                    <w:t xml:space="preserve"> on “Relativity”</w:t>
                  </w:r>
                  <w:r w:rsidRPr="00092BDB">
                    <w:rPr>
                      <w:rStyle w:val="NPC2119"/>
                      <w:sz w:val="24"/>
                      <w:szCs w:val="24"/>
                    </w:rPr>
                    <w:t xml:space="preserve"> that they could use to </w:t>
                  </w:r>
                  <w:r w:rsidR="009457F4" w:rsidRPr="00092BDB">
                    <w:rPr>
                      <w:rStyle w:val="NPC2119"/>
                      <w:sz w:val="24"/>
                      <w:szCs w:val="24"/>
                    </w:rPr>
                    <w:t>draw a similar picture of their own family home.</w:t>
                  </w:r>
                </w:p>
                <w:p w14:paraId="0008F476" w14:textId="794A54E3" w:rsidR="00137509" w:rsidRPr="00092BDB" w:rsidRDefault="00992870" w:rsidP="00092BDB">
                  <w:pPr>
                    <w:spacing w:after="0" w:line="240" w:lineRule="auto"/>
                    <w:rPr>
                      <w:rFonts w:ascii="Times New Roman" w:hAnsi="Times New Roman"/>
                      <w:b w:val="0"/>
                      <w:sz w:val="24"/>
                      <w:szCs w:val="24"/>
                    </w:rPr>
                  </w:pPr>
                </w:p>
              </w:sdtContent>
            </w:sdt>
            <w:p w14:paraId="31782EA4" w14:textId="77777777" w:rsidR="00092BDB" w:rsidRDefault="00092BDB" w:rsidP="00092BDB">
              <w:pPr>
                <w:spacing w:line="240" w:lineRule="auto"/>
                <w:rPr>
                  <w:rFonts w:cs="Arial"/>
                  <w:b w:val="0"/>
                  <w:sz w:val="24"/>
                  <w:szCs w:val="24"/>
                </w:rPr>
              </w:pPr>
              <w:r>
                <w:rPr>
                  <w:rStyle w:val="NPC19"/>
                  <w:sz w:val="24"/>
                  <w:szCs w:val="24"/>
                </w:rPr>
                <w:t>T</w:t>
              </w:r>
              <w:r>
                <w:rPr>
                  <w:rStyle w:val="NPC19"/>
                  <w:sz w:val="24"/>
                  <w:szCs w:val="24"/>
                </w:rPr>
                <w:t>alk together about the kinds of things that your family members spend most of their time doing. Where in the home do they do these things?</w:t>
              </w:r>
            </w:p>
            <w:p w14:paraId="4FB343EA" w14:textId="1EB8C55C" w:rsidR="00B900B7" w:rsidRPr="00092BDB" w:rsidRDefault="00992870" w:rsidP="00092BDB">
              <w:pPr>
                <w:spacing w:line="240" w:lineRule="auto"/>
                <w:rPr>
                  <w:rFonts w:cs="Arial"/>
                  <w:b w:val="0"/>
                  <w:sz w:val="24"/>
                  <w:szCs w:val="24"/>
                </w:rPr>
              </w:pPr>
            </w:p>
          </w:sdtContent>
        </w:sdt>
      </w:sdtContent>
    </w:sdt>
    <w:p w14:paraId="2B41394E" w14:textId="05F889A8"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3D3C7FD3" w:rsidR="00B900B7" w:rsidRPr="00BE16E9" w:rsidRDefault="00137509" w:rsidP="00D65F5E">
          <w:pPr>
            <w:pStyle w:val="ListParagraph"/>
            <w:spacing w:after="0" w:line="240" w:lineRule="auto"/>
            <w:ind w:left="0"/>
            <w:jc w:val="both"/>
            <w:rPr>
              <w:rFonts w:ascii="Times New Roman" w:hAnsi="Times New Roman"/>
              <w:b w:val="0"/>
              <w:sz w:val="24"/>
              <w:szCs w:val="24"/>
            </w:rPr>
          </w:pPr>
          <w:r>
            <w:rPr>
              <w:rStyle w:val="NPC19"/>
              <w:sz w:val="24"/>
              <w:szCs w:val="24"/>
            </w:rPr>
            <w:t xml:space="preserve">After examining and discussing </w:t>
          </w:r>
          <w:r w:rsidR="009457F4">
            <w:rPr>
              <w:rStyle w:val="NPC19"/>
              <w:sz w:val="24"/>
              <w:szCs w:val="24"/>
            </w:rPr>
            <w:t xml:space="preserve">M.C. Escher’s “Relativity,” </w:t>
          </w:r>
          <w:r w:rsidR="00D35953">
            <w:rPr>
              <w:rStyle w:val="NPC19"/>
              <w:sz w:val="24"/>
              <w:szCs w:val="24"/>
            </w:rPr>
            <w:t xml:space="preserve">create a drawing that shows </w:t>
          </w:r>
          <w:r w:rsidR="00C32158">
            <w:rPr>
              <w:rStyle w:val="NPC19"/>
              <w:sz w:val="24"/>
              <w:szCs w:val="24"/>
            </w:rPr>
            <w:t xml:space="preserve">your family home from the perspective of your favorite place within that home. Use your imagination! And show yourself and the rest of the family doing characteristic things. </w:t>
          </w:r>
        </w:p>
      </w:sdtContent>
    </w:sdt>
    <w:p w14:paraId="148C8E4B" w14:textId="747B469F" w:rsidR="00092BDB" w:rsidRPr="00092BDB" w:rsidRDefault="00092BDB" w:rsidP="00092BDB">
      <w:pPr>
        <w:spacing w:line="240" w:lineRule="auto"/>
        <w:rPr>
          <w:b w:val="0"/>
          <w:sz w:val="24"/>
          <w:szCs w:val="24"/>
        </w:rPr>
      </w:pPr>
    </w:p>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134B4232" w:rsidR="00151BCC" w:rsidRPr="00092BDB" w:rsidRDefault="00021AB2" w:rsidP="00092BDB">
          <w:pPr>
            <w:spacing w:after="0" w:line="240" w:lineRule="auto"/>
            <w:rPr>
              <w:rFonts w:ascii="Times New Roman" w:hAnsi="Times New Roman"/>
              <w:sz w:val="28"/>
            </w:rPr>
          </w:pPr>
          <w:r>
            <w:rPr>
              <w:rStyle w:val="NPC2119"/>
              <w:sz w:val="24"/>
              <w:szCs w:val="24"/>
            </w:rPr>
            <w:t>Start by making</w:t>
          </w:r>
          <w:bookmarkStart w:id="0" w:name="_GoBack"/>
          <w:bookmarkEnd w:id="0"/>
          <w:r w:rsidR="00D35953" w:rsidRPr="00092BDB">
            <w:rPr>
              <w:rStyle w:val="NPC2119"/>
              <w:sz w:val="24"/>
              <w:szCs w:val="24"/>
            </w:rPr>
            <w:t xml:space="preserve"> a preliminary sketch</w:t>
          </w:r>
          <w:r w:rsidR="00C32158" w:rsidRPr="00092BDB">
            <w:rPr>
              <w:rStyle w:val="NPC2119"/>
              <w:sz w:val="24"/>
              <w:szCs w:val="24"/>
            </w:rPr>
            <w:t xml:space="preserve"> of the world inside your home</w:t>
          </w:r>
          <w:r w:rsidR="00D35953" w:rsidRPr="00092BDB">
            <w:rPr>
              <w:rStyle w:val="NPC2119"/>
              <w:sz w:val="24"/>
              <w:szCs w:val="24"/>
            </w:rPr>
            <w:t xml:space="preserve"> and share with the other members of the group. Examine their sketches as well. Then have everyone create their own </w:t>
          </w:r>
          <w:r w:rsidR="00C32158" w:rsidRPr="00092BDB">
            <w:rPr>
              <w:rStyle w:val="NPC2119"/>
              <w:sz w:val="24"/>
              <w:szCs w:val="24"/>
            </w:rPr>
            <w:t xml:space="preserve">“Relativity” </w:t>
          </w:r>
          <w:r w:rsidR="00D35953" w:rsidRPr="00092BDB">
            <w:rPr>
              <w:rStyle w:val="NPC2119"/>
              <w:sz w:val="24"/>
              <w:szCs w:val="24"/>
            </w:rPr>
            <w:t>masterpieces!</w:t>
          </w:r>
          <w:r w:rsidR="00C32158" w:rsidRPr="00092BDB">
            <w:rPr>
              <w:rStyle w:val="NPC2119"/>
              <w:sz w:val="24"/>
              <w:szCs w:val="24"/>
            </w:rPr>
            <w:t xml:space="preserve"> Display each in the location within the home where it was created and then have a “gallery walk” where the whole family examines each picture.</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990D88E"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DA1F6D7" w:rsidR="00ED527E" w:rsidRDefault="00C32158" w:rsidP="00ED527E">
      <w:pPr>
        <w:spacing w:after="0" w:line="279" w:lineRule="auto"/>
        <w:jc w:val="both"/>
        <w:rPr>
          <w:rFonts w:ascii="Times New Roman" w:hAnsi="Times New Roman"/>
          <w:b w:val="0"/>
          <w:sz w:val="28"/>
        </w:rPr>
      </w:pPr>
      <w:r>
        <w:rPr>
          <w:rFonts w:ascii="Times New Roman" w:hAnsi="Times New Roman"/>
          <w:noProof/>
          <w:sz w:val="28"/>
        </w:rPr>
        <w:lastRenderedPageBreak/>
        <w:drawing>
          <wp:inline distT="0" distB="0" distL="0" distR="0" wp14:anchorId="0C84B506" wp14:editId="1160BBDB">
            <wp:extent cx="6309995" cy="62852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9995" cy="6285230"/>
                    </a:xfrm>
                    <a:prstGeom prst="rect">
                      <a:avLst/>
                    </a:prstGeom>
                    <a:noFill/>
                  </pic:spPr>
                </pic:pic>
              </a:graphicData>
            </a:graphic>
          </wp:inline>
        </w:drawing>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sdt>
          <w:sdtPr>
            <w:rPr>
              <w:rStyle w:val="NPCArial11"/>
            </w:rPr>
            <w:id w:val="242611556"/>
            <w:placeholder>
              <w:docPart w:val="C1B90E737014487D8B736D2BAAF9BD66"/>
            </w:placeholder>
          </w:sdtPr>
          <w:sdtEndPr>
            <w:rPr>
              <w:rStyle w:val="NPCArial11"/>
            </w:rPr>
          </w:sdtEndPr>
          <w:sdtContent>
            <w:sdt>
              <w:sdtPr>
                <w:rPr>
                  <w:rStyle w:val="NPCArial11"/>
                </w:rPr>
                <w:id w:val="-847634960"/>
                <w:placeholder>
                  <w:docPart w:val="AC02871B05BE4CB89FA45EABBC1D3C15"/>
                </w:placeholder>
                <w:showingPlcHdr/>
              </w:sdtPr>
              <w:sdtEndPr>
                <w:rPr>
                  <w:rStyle w:val="NPCArial11"/>
                </w:rPr>
              </w:sdtEndPr>
              <w:sdtContent>
                <w:p w14:paraId="5F15C759" w14:textId="5B4AE2C9" w:rsidR="00D35953" w:rsidRDefault="00021AB2" w:rsidP="00D35953">
                  <w:pPr>
                    <w:spacing w:after="0" w:line="278" w:lineRule="auto"/>
                    <w:jc w:val="both"/>
                    <w:rPr>
                      <w:rFonts w:ascii="Times New Roman" w:hAnsi="Times New Roman"/>
                      <w:b w:val="0"/>
                      <w:sz w:val="28"/>
                    </w:rPr>
                  </w:pPr>
                  <w:r>
                    <w:rPr>
                      <w:rStyle w:val="PlaceholderText"/>
                    </w:rPr>
                    <w:t>Click or tap here to enter text.</w:t>
                  </w:r>
                </w:p>
              </w:sdtContent>
            </w:sdt>
            <w:p w14:paraId="37A197AA" w14:textId="02BDF2A3" w:rsidR="00137509" w:rsidRDefault="00D35953" w:rsidP="00137509">
              <w:pPr>
                <w:spacing w:after="0" w:line="278" w:lineRule="auto"/>
                <w:jc w:val="both"/>
                <w:rPr>
                  <w:rFonts w:ascii="Times New Roman" w:hAnsi="Times New Roman"/>
                  <w:b w:val="0"/>
                  <w:sz w:val="28"/>
                </w:rPr>
              </w:pPr>
              <w:r>
                <w:rPr>
                  <w:rFonts w:ascii="Times New Roman" w:hAnsi="Times New Roman"/>
                  <w:b w:val="0"/>
                  <w:sz w:val="28"/>
                </w:rPr>
                <w:t xml:space="preserve">  </w:t>
              </w:r>
            </w:p>
          </w:sdtContent>
        </w:sdt>
        <w:p w14:paraId="7B307EF9" w14:textId="4D442F32" w:rsidR="00D8294E" w:rsidRDefault="00D8294E" w:rsidP="00137509">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val="0"/>
              <w:sz w:val="28"/>
            </w:rPr>
          </w:pPr>
        </w:p>
        <w:p w14:paraId="134AD6D4" w14:textId="52A0BAF1" w:rsidR="00C022D9" w:rsidRPr="00817A12" w:rsidRDefault="00992870" w:rsidP="00ED527E">
          <w:pPr>
            <w:spacing w:after="0" w:line="279" w:lineRule="auto"/>
            <w:jc w:val="both"/>
            <w:rPr>
              <w:rFonts w:ascii="Times New Roman" w:hAnsi="Times New Roman"/>
              <w:b w:val="0"/>
              <w:sz w:val="28"/>
            </w:rPr>
          </w:pPr>
        </w:p>
      </w:sdtContent>
    </w:sdt>
    <w:sectPr w:rsidR="00C022D9" w:rsidRPr="00817A12" w:rsidSect="00ED527E">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BCA82" w14:textId="77777777" w:rsidR="00992870" w:rsidRDefault="00992870" w:rsidP="00080137">
      <w:pPr>
        <w:spacing w:after="0" w:line="240" w:lineRule="auto"/>
      </w:pPr>
      <w:r>
        <w:separator/>
      </w:r>
    </w:p>
  </w:endnote>
  <w:endnote w:type="continuationSeparator" w:id="0">
    <w:p w14:paraId="61F8AA1E" w14:textId="77777777" w:rsidR="00992870" w:rsidRDefault="00992870"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16B73D66" w:rsidR="00A95DE8" w:rsidRDefault="00A95DE8">
    <w:pPr>
      <w:pStyle w:val="Footer"/>
    </w:pPr>
    <w:r>
      <w:fldChar w:fldCharType="begin"/>
    </w:r>
    <w:r>
      <w:instrText xml:space="preserve"> DATE \@ "d MMMM yyyy" </w:instrText>
    </w:r>
    <w:r>
      <w:fldChar w:fldCharType="separate"/>
    </w:r>
    <w:r w:rsidR="00763000">
      <w:rPr>
        <w:noProof/>
      </w:rPr>
      <w:t>29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8AAC6" w14:textId="77777777" w:rsidR="00992870" w:rsidRDefault="00992870" w:rsidP="00080137">
      <w:pPr>
        <w:spacing w:after="0" w:line="240" w:lineRule="auto"/>
      </w:pPr>
      <w:r>
        <w:separator/>
      </w:r>
    </w:p>
  </w:footnote>
  <w:footnote w:type="continuationSeparator" w:id="0">
    <w:p w14:paraId="789AB552" w14:textId="77777777" w:rsidR="00992870" w:rsidRDefault="00992870"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4AFD"/>
    <w:multiLevelType w:val="hybridMultilevel"/>
    <w:tmpl w:val="1C4E52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30186"/>
    <w:multiLevelType w:val="hybridMultilevel"/>
    <w:tmpl w:val="4A7621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3D6C03"/>
    <w:multiLevelType w:val="hybridMultilevel"/>
    <w:tmpl w:val="19701C0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9D6BCB"/>
    <w:multiLevelType w:val="hybridMultilevel"/>
    <w:tmpl w:val="1884C6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37639B"/>
    <w:multiLevelType w:val="hybridMultilevel"/>
    <w:tmpl w:val="408EED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0328D"/>
    <w:multiLevelType w:val="hybridMultilevel"/>
    <w:tmpl w:val="32A43FA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6E6ED5"/>
    <w:multiLevelType w:val="hybridMultilevel"/>
    <w:tmpl w:val="4708522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07521F7"/>
    <w:multiLevelType w:val="hybridMultilevel"/>
    <w:tmpl w:val="B4360004"/>
    <w:lvl w:ilvl="0" w:tplc="0409000D">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250283"/>
    <w:multiLevelType w:val="hybridMultilevel"/>
    <w:tmpl w:val="F0AEDA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AF75937"/>
    <w:multiLevelType w:val="hybridMultilevel"/>
    <w:tmpl w:val="D81E79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6"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375DA5"/>
    <w:multiLevelType w:val="hybridMultilevel"/>
    <w:tmpl w:val="8B744F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5"/>
  </w:num>
  <w:num w:numId="4">
    <w:abstractNumId w:val="16"/>
  </w:num>
  <w:num w:numId="5">
    <w:abstractNumId w:val="5"/>
  </w:num>
  <w:num w:numId="6">
    <w:abstractNumId w:val="10"/>
  </w:num>
  <w:num w:numId="7">
    <w:abstractNumId w:val="4"/>
  </w:num>
  <w:num w:numId="8">
    <w:abstractNumId w:val="3"/>
  </w:num>
  <w:num w:numId="9">
    <w:abstractNumId w:val="13"/>
  </w:num>
  <w:num w:numId="10">
    <w:abstractNumId w:val="9"/>
  </w:num>
  <w:num w:numId="11">
    <w:abstractNumId w:val="11"/>
  </w:num>
  <w:num w:numId="12">
    <w:abstractNumId w:val="1"/>
  </w:num>
  <w:num w:numId="13">
    <w:abstractNumId w:val="2"/>
  </w:num>
  <w:num w:numId="14">
    <w:abstractNumId w:val="17"/>
  </w:num>
  <w:num w:numId="15">
    <w:abstractNumId w:val="8"/>
  </w:num>
  <w:num w:numId="16">
    <w:abstractNumId w:val="0"/>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21AB2"/>
    <w:rsid w:val="0004257A"/>
    <w:rsid w:val="0006724E"/>
    <w:rsid w:val="00080137"/>
    <w:rsid w:val="0008046D"/>
    <w:rsid w:val="00092BDB"/>
    <w:rsid w:val="00094215"/>
    <w:rsid w:val="00106F97"/>
    <w:rsid w:val="00135016"/>
    <w:rsid w:val="00137509"/>
    <w:rsid w:val="0014466D"/>
    <w:rsid w:val="00151BCC"/>
    <w:rsid w:val="001971EE"/>
    <w:rsid w:val="001A628F"/>
    <w:rsid w:val="001B1C15"/>
    <w:rsid w:val="001E4C39"/>
    <w:rsid w:val="001F7C5E"/>
    <w:rsid w:val="0023424D"/>
    <w:rsid w:val="00235C2A"/>
    <w:rsid w:val="00263F84"/>
    <w:rsid w:val="00280D7A"/>
    <w:rsid w:val="00283CEA"/>
    <w:rsid w:val="002B58C0"/>
    <w:rsid w:val="00317CB5"/>
    <w:rsid w:val="00362D49"/>
    <w:rsid w:val="003A3F0E"/>
    <w:rsid w:val="003D2514"/>
    <w:rsid w:val="003F21CF"/>
    <w:rsid w:val="00443D3B"/>
    <w:rsid w:val="004842FB"/>
    <w:rsid w:val="004A1444"/>
    <w:rsid w:val="004F238D"/>
    <w:rsid w:val="005102BC"/>
    <w:rsid w:val="00515B32"/>
    <w:rsid w:val="0052651D"/>
    <w:rsid w:val="0055668F"/>
    <w:rsid w:val="005F25E4"/>
    <w:rsid w:val="0064624D"/>
    <w:rsid w:val="006D767D"/>
    <w:rsid w:val="006F39CA"/>
    <w:rsid w:val="00763000"/>
    <w:rsid w:val="00811C91"/>
    <w:rsid w:val="00812088"/>
    <w:rsid w:val="00817A12"/>
    <w:rsid w:val="00832A58"/>
    <w:rsid w:val="00863ED8"/>
    <w:rsid w:val="008B2BC9"/>
    <w:rsid w:val="008D1894"/>
    <w:rsid w:val="009033A5"/>
    <w:rsid w:val="00915CF5"/>
    <w:rsid w:val="009355C3"/>
    <w:rsid w:val="009457F4"/>
    <w:rsid w:val="00956343"/>
    <w:rsid w:val="00992870"/>
    <w:rsid w:val="009A785B"/>
    <w:rsid w:val="009D284D"/>
    <w:rsid w:val="009D2FE3"/>
    <w:rsid w:val="009E2880"/>
    <w:rsid w:val="00A95DE8"/>
    <w:rsid w:val="00AC4BF3"/>
    <w:rsid w:val="00AD70D0"/>
    <w:rsid w:val="00B215C4"/>
    <w:rsid w:val="00B44631"/>
    <w:rsid w:val="00B55D7F"/>
    <w:rsid w:val="00B900B7"/>
    <w:rsid w:val="00BE16E9"/>
    <w:rsid w:val="00C022D9"/>
    <w:rsid w:val="00C14726"/>
    <w:rsid w:val="00C20524"/>
    <w:rsid w:val="00C32158"/>
    <w:rsid w:val="00C342A8"/>
    <w:rsid w:val="00CB48D1"/>
    <w:rsid w:val="00CE281E"/>
    <w:rsid w:val="00D20064"/>
    <w:rsid w:val="00D355EB"/>
    <w:rsid w:val="00D35953"/>
    <w:rsid w:val="00D53986"/>
    <w:rsid w:val="00D5539D"/>
    <w:rsid w:val="00D65F5E"/>
    <w:rsid w:val="00D8166A"/>
    <w:rsid w:val="00D8294E"/>
    <w:rsid w:val="00EA276D"/>
    <w:rsid w:val="00EA4455"/>
    <w:rsid w:val="00EB45DB"/>
    <w:rsid w:val="00ED527E"/>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Arial11">
    <w:name w:val="NPC Arial 11"/>
    <w:basedOn w:val="DefaultParagraphFont"/>
    <w:uiPriority w:val="1"/>
    <w:qFormat/>
    <w:rsid w:val="00094215"/>
    <w:rPr>
      <w:rFonts w:ascii="Arial" w:hAnsi="Arial" w:cs="Arial" w:hint="default"/>
      <w:b w:val="0"/>
      <w:bCs w:val="0"/>
      <w:sz w:val="22"/>
    </w:rPr>
  </w:style>
  <w:style w:type="character" w:customStyle="1" w:styleId="NPC2119">
    <w:name w:val="NPC 2.1.19"/>
    <w:basedOn w:val="DefaultParagraphFont"/>
    <w:uiPriority w:val="1"/>
    <w:rsid w:val="00094215"/>
    <w:rPr>
      <w:rFonts w:ascii="Arial" w:hAnsi="Arial" w:cs="Arial" w:hint="default"/>
      <w:b w:val="0"/>
      <w:bCs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2168">
      <w:bodyDiv w:val="1"/>
      <w:marLeft w:val="0"/>
      <w:marRight w:val="0"/>
      <w:marTop w:val="0"/>
      <w:marBottom w:val="0"/>
      <w:divBdr>
        <w:top w:val="none" w:sz="0" w:space="0" w:color="auto"/>
        <w:left w:val="none" w:sz="0" w:space="0" w:color="auto"/>
        <w:bottom w:val="none" w:sz="0" w:space="0" w:color="auto"/>
        <w:right w:val="none" w:sz="0" w:space="0" w:color="auto"/>
      </w:divBdr>
    </w:div>
    <w:div w:id="123082811">
      <w:bodyDiv w:val="1"/>
      <w:marLeft w:val="0"/>
      <w:marRight w:val="0"/>
      <w:marTop w:val="0"/>
      <w:marBottom w:val="0"/>
      <w:divBdr>
        <w:top w:val="none" w:sz="0" w:space="0" w:color="auto"/>
        <w:left w:val="none" w:sz="0" w:space="0" w:color="auto"/>
        <w:bottom w:val="none" w:sz="0" w:space="0" w:color="auto"/>
        <w:right w:val="none" w:sz="0" w:space="0" w:color="auto"/>
      </w:divBdr>
    </w:div>
    <w:div w:id="135685290">
      <w:bodyDiv w:val="1"/>
      <w:marLeft w:val="0"/>
      <w:marRight w:val="0"/>
      <w:marTop w:val="0"/>
      <w:marBottom w:val="0"/>
      <w:divBdr>
        <w:top w:val="none" w:sz="0" w:space="0" w:color="auto"/>
        <w:left w:val="none" w:sz="0" w:space="0" w:color="auto"/>
        <w:bottom w:val="none" w:sz="0" w:space="0" w:color="auto"/>
        <w:right w:val="none" w:sz="0" w:space="0" w:color="auto"/>
      </w:divBdr>
    </w:div>
    <w:div w:id="255986512">
      <w:bodyDiv w:val="1"/>
      <w:marLeft w:val="0"/>
      <w:marRight w:val="0"/>
      <w:marTop w:val="0"/>
      <w:marBottom w:val="0"/>
      <w:divBdr>
        <w:top w:val="none" w:sz="0" w:space="0" w:color="auto"/>
        <w:left w:val="none" w:sz="0" w:space="0" w:color="auto"/>
        <w:bottom w:val="none" w:sz="0" w:space="0" w:color="auto"/>
        <w:right w:val="none" w:sz="0" w:space="0" w:color="auto"/>
      </w:divBdr>
    </w:div>
    <w:div w:id="347103887">
      <w:bodyDiv w:val="1"/>
      <w:marLeft w:val="0"/>
      <w:marRight w:val="0"/>
      <w:marTop w:val="0"/>
      <w:marBottom w:val="0"/>
      <w:divBdr>
        <w:top w:val="none" w:sz="0" w:space="0" w:color="auto"/>
        <w:left w:val="none" w:sz="0" w:space="0" w:color="auto"/>
        <w:bottom w:val="none" w:sz="0" w:space="0" w:color="auto"/>
        <w:right w:val="none" w:sz="0" w:space="0" w:color="auto"/>
      </w:divBdr>
    </w:div>
    <w:div w:id="434327302">
      <w:bodyDiv w:val="1"/>
      <w:marLeft w:val="0"/>
      <w:marRight w:val="0"/>
      <w:marTop w:val="0"/>
      <w:marBottom w:val="0"/>
      <w:divBdr>
        <w:top w:val="none" w:sz="0" w:space="0" w:color="auto"/>
        <w:left w:val="none" w:sz="0" w:space="0" w:color="auto"/>
        <w:bottom w:val="none" w:sz="0" w:space="0" w:color="auto"/>
        <w:right w:val="none" w:sz="0" w:space="0" w:color="auto"/>
      </w:divBdr>
    </w:div>
    <w:div w:id="539243994">
      <w:bodyDiv w:val="1"/>
      <w:marLeft w:val="0"/>
      <w:marRight w:val="0"/>
      <w:marTop w:val="0"/>
      <w:marBottom w:val="0"/>
      <w:divBdr>
        <w:top w:val="none" w:sz="0" w:space="0" w:color="auto"/>
        <w:left w:val="none" w:sz="0" w:space="0" w:color="auto"/>
        <w:bottom w:val="none" w:sz="0" w:space="0" w:color="auto"/>
        <w:right w:val="none" w:sz="0" w:space="0" w:color="auto"/>
      </w:divBdr>
    </w:div>
    <w:div w:id="915358860">
      <w:bodyDiv w:val="1"/>
      <w:marLeft w:val="0"/>
      <w:marRight w:val="0"/>
      <w:marTop w:val="0"/>
      <w:marBottom w:val="0"/>
      <w:divBdr>
        <w:top w:val="none" w:sz="0" w:space="0" w:color="auto"/>
        <w:left w:val="none" w:sz="0" w:space="0" w:color="auto"/>
        <w:bottom w:val="none" w:sz="0" w:space="0" w:color="auto"/>
        <w:right w:val="none" w:sz="0" w:space="0" w:color="auto"/>
      </w:divBdr>
    </w:div>
    <w:div w:id="928079248">
      <w:bodyDiv w:val="1"/>
      <w:marLeft w:val="0"/>
      <w:marRight w:val="0"/>
      <w:marTop w:val="0"/>
      <w:marBottom w:val="0"/>
      <w:divBdr>
        <w:top w:val="none" w:sz="0" w:space="0" w:color="auto"/>
        <w:left w:val="none" w:sz="0" w:space="0" w:color="auto"/>
        <w:bottom w:val="none" w:sz="0" w:space="0" w:color="auto"/>
        <w:right w:val="none" w:sz="0" w:space="0" w:color="auto"/>
      </w:divBdr>
    </w:div>
    <w:div w:id="1003125570">
      <w:bodyDiv w:val="1"/>
      <w:marLeft w:val="0"/>
      <w:marRight w:val="0"/>
      <w:marTop w:val="0"/>
      <w:marBottom w:val="0"/>
      <w:divBdr>
        <w:top w:val="none" w:sz="0" w:space="0" w:color="auto"/>
        <w:left w:val="none" w:sz="0" w:space="0" w:color="auto"/>
        <w:bottom w:val="none" w:sz="0" w:space="0" w:color="auto"/>
        <w:right w:val="none" w:sz="0" w:space="0" w:color="auto"/>
      </w:divBdr>
    </w:div>
    <w:div w:id="1287540651">
      <w:bodyDiv w:val="1"/>
      <w:marLeft w:val="0"/>
      <w:marRight w:val="0"/>
      <w:marTop w:val="0"/>
      <w:marBottom w:val="0"/>
      <w:divBdr>
        <w:top w:val="none" w:sz="0" w:space="0" w:color="auto"/>
        <w:left w:val="none" w:sz="0" w:space="0" w:color="auto"/>
        <w:bottom w:val="none" w:sz="0" w:space="0" w:color="auto"/>
        <w:right w:val="none" w:sz="0" w:space="0" w:color="auto"/>
      </w:divBdr>
    </w:div>
    <w:div w:id="181653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C85CB3"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C85CB3"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C85CB3" w:rsidRDefault="00CE1C61" w:rsidP="00CE1C61">
          <w:pPr>
            <w:pStyle w:val="0AF31978C9674D49872C95983A98997A"/>
          </w:pPr>
          <w:r w:rsidRPr="00282DF0">
            <w:rPr>
              <w:rStyle w:val="PlaceholderText"/>
            </w:rPr>
            <w:t>Click or tap here to enter text.</w:t>
          </w:r>
        </w:p>
      </w:docPartBody>
    </w:docPart>
    <w:docPart>
      <w:docPartPr>
        <w:name w:val="CFF2E542DA354CD39EB02499292E7AD2"/>
        <w:category>
          <w:name w:val="General"/>
          <w:gallery w:val="placeholder"/>
        </w:category>
        <w:types>
          <w:type w:val="bbPlcHdr"/>
        </w:types>
        <w:behaviors>
          <w:behavior w:val="content"/>
        </w:behaviors>
        <w:guid w:val="{8CDB6BA0-1944-44E5-BFFD-281AFB855059}"/>
      </w:docPartPr>
      <w:docPartBody>
        <w:p w:rsidR="000E7DAE" w:rsidRDefault="00C85CB3" w:rsidP="00C85CB3">
          <w:pPr>
            <w:pStyle w:val="CFF2E542DA354CD39EB02499292E7AD2"/>
          </w:pPr>
          <w:r>
            <w:rPr>
              <w:rStyle w:val="PlaceholderText"/>
            </w:rPr>
            <w:t>Click or tap here to enter text.</w:t>
          </w:r>
        </w:p>
      </w:docPartBody>
    </w:docPart>
    <w:docPart>
      <w:docPartPr>
        <w:name w:val="7A5095A6C9924907A4DE1D324D06BB39"/>
        <w:category>
          <w:name w:val="General"/>
          <w:gallery w:val="placeholder"/>
        </w:category>
        <w:types>
          <w:type w:val="bbPlcHdr"/>
        </w:types>
        <w:behaviors>
          <w:behavior w:val="content"/>
        </w:behaviors>
        <w:guid w:val="{BD9D434C-C425-428F-BDF0-157A67D8EA67}"/>
      </w:docPartPr>
      <w:docPartBody>
        <w:p w:rsidR="000E7DAE" w:rsidRDefault="00C85CB3" w:rsidP="00C85CB3">
          <w:pPr>
            <w:pStyle w:val="7A5095A6C9924907A4DE1D324D06BB39"/>
          </w:pPr>
          <w:r>
            <w:rPr>
              <w:rStyle w:val="PlaceholderText"/>
            </w:rPr>
            <w:t>Click or tap here to enter text.</w:t>
          </w:r>
        </w:p>
      </w:docPartBody>
    </w:docPart>
    <w:docPart>
      <w:docPartPr>
        <w:name w:val="61E18A97CFA94499957E7E8B43E8FD36"/>
        <w:category>
          <w:name w:val="General"/>
          <w:gallery w:val="placeholder"/>
        </w:category>
        <w:types>
          <w:type w:val="bbPlcHdr"/>
        </w:types>
        <w:behaviors>
          <w:behavior w:val="content"/>
        </w:behaviors>
        <w:guid w:val="{412B13BC-8E2E-444C-A8CC-8E354F7A6B11}"/>
      </w:docPartPr>
      <w:docPartBody>
        <w:p w:rsidR="000E7DAE" w:rsidRDefault="00C85CB3" w:rsidP="00C85CB3">
          <w:pPr>
            <w:pStyle w:val="61E18A97CFA94499957E7E8B43E8FD36"/>
          </w:pPr>
          <w:r>
            <w:rPr>
              <w:rStyle w:val="PlaceholderText"/>
            </w:rPr>
            <w:t>Click or tap here to enter text.</w:t>
          </w:r>
        </w:p>
      </w:docPartBody>
    </w:docPart>
    <w:docPart>
      <w:docPartPr>
        <w:name w:val="A108E1D724CD4C18A741183E28DAADC2"/>
        <w:category>
          <w:name w:val="General"/>
          <w:gallery w:val="placeholder"/>
        </w:category>
        <w:types>
          <w:type w:val="bbPlcHdr"/>
        </w:types>
        <w:behaviors>
          <w:behavior w:val="content"/>
        </w:behaviors>
        <w:guid w:val="{6935EB82-7EB1-4D85-AC02-4183DAC2FF63}"/>
      </w:docPartPr>
      <w:docPartBody>
        <w:p w:rsidR="000E7DAE" w:rsidRDefault="00C85CB3" w:rsidP="00C85CB3">
          <w:pPr>
            <w:pStyle w:val="A108E1D724CD4C18A741183E28DAADC2"/>
          </w:pPr>
          <w:r>
            <w:rPr>
              <w:rStyle w:val="PlaceholderText"/>
            </w:rPr>
            <w:t>Click or tap here to enter text.</w:t>
          </w:r>
        </w:p>
      </w:docPartBody>
    </w:docPart>
    <w:docPart>
      <w:docPartPr>
        <w:name w:val="7ED53614D1B444098B98489C6AC4E888"/>
        <w:category>
          <w:name w:val="General"/>
          <w:gallery w:val="placeholder"/>
        </w:category>
        <w:types>
          <w:type w:val="bbPlcHdr"/>
        </w:types>
        <w:behaviors>
          <w:behavior w:val="content"/>
        </w:behaviors>
        <w:guid w:val="{0269AE74-A842-4373-9609-EFCCAC949450}"/>
      </w:docPartPr>
      <w:docPartBody>
        <w:p w:rsidR="000E7DAE" w:rsidRDefault="00C85CB3" w:rsidP="00C85CB3">
          <w:pPr>
            <w:pStyle w:val="7ED53614D1B444098B98489C6AC4E888"/>
          </w:pPr>
          <w:r>
            <w:rPr>
              <w:rStyle w:val="PlaceholderText"/>
            </w:rPr>
            <w:t>Click or tap here to enter text.</w:t>
          </w:r>
        </w:p>
      </w:docPartBody>
    </w:docPart>
    <w:docPart>
      <w:docPartPr>
        <w:name w:val="8698145D950E4A3E81537B48E23A348C"/>
        <w:category>
          <w:name w:val="General"/>
          <w:gallery w:val="placeholder"/>
        </w:category>
        <w:types>
          <w:type w:val="bbPlcHdr"/>
        </w:types>
        <w:behaviors>
          <w:behavior w:val="content"/>
        </w:behaviors>
        <w:guid w:val="{2948653C-DF04-4FA5-B850-7F996B2A7412}"/>
      </w:docPartPr>
      <w:docPartBody>
        <w:p w:rsidR="000E7DAE" w:rsidRDefault="00C85CB3" w:rsidP="00C85CB3">
          <w:pPr>
            <w:pStyle w:val="8698145D950E4A3E81537B48E23A348C"/>
          </w:pPr>
          <w:r>
            <w:rPr>
              <w:rStyle w:val="PlaceholderText"/>
            </w:rPr>
            <w:t>Click or tap here to enter text.</w:t>
          </w:r>
        </w:p>
      </w:docPartBody>
    </w:docPart>
    <w:docPart>
      <w:docPartPr>
        <w:name w:val="B26101C01D5A4AD2B0FFAAF151F706A1"/>
        <w:category>
          <w:name w:val="General"/>
          <w:gallery w:val="placeholder"/>
        </w:category>
        <w:types>
          <w:type w:val="bbPlcHdr"/>
        </w:types>
        <w:behaviors>
          <w:behavior w:val="content"/>
        </w:behaviors>
        <w:guid w:val="{2E3BBB4D-78B2-411D-96C2-AA895A56FFAA}"/>
      </w:docPartPr>
      <w:docPartBody>
        <w:p w:rsidR="000E7DAE" w:rsidRDefault="00C85CB3" w:rsidP="00C85CB3">
          <w:pPr>
            <w:pStyle w:val="B26101C01D5A4AD2B0FFAAF151F706A1"/>
          </w:pPr>
          <w:r>
            <w:rPr>
              <w:rStyle w:val="PlaceholderText"/>
            </w:rPr>
            <w:t>Click or tap here to enter text.</w:t>
          </w:r>
        </w:p>
      </w:docPartBody>
    </w:docPart>
    <w:docPart>
      <w:docPartPr>
        <w:name w:val="C1B90E737014487D8B736D2BAAF9BD66"/>
        <w:category>
          <w:name w:val="General"/>
          <w:gallery w:val="placeholder"/>
        </w:category>
        <w:types>
          <w:type w:val="bbPlcHdr"/>
        </w:types>
        <w:behaviors>
          <w:behavior w:val="content"/>
        </w:behaviors>
        <w:guid w:val="{1641C49B-D044-4CE0-A298-A30DEA895EF1}"/>
      </w:docPartPr>
      <w:docPartBody>
        <w:p w:rsidR="000E7DAE" w:rsidRDefault="00C85CB3" w:rsidP="00C85CB3">
          <w:pPr>
            <w:pStyle w:val="C1B90E737014487D8B736D2BAAF9BD66"/>
          </w:pPr>
          <w:r>
            <w:rPr>
              <w:rStyle w:val="PlaceholderText"/>
            </w:rPr>
            <w:t>Click or tap here to enter text.</w:t>
          </w:r>
        </w:p>
      </w:docPartBody>
    </w:docPart>
    <w:docPart>
      <w:docPartPr>
        <w:name w:val="C79409281ADC4F089BDB0C670E1B9ED9"/>
        <w:category>
          <w:name w:val="General"/>
          <w:gallery w:val="placeholder"/>
        </w:category>
        <w:types>
          <w:type w:val="bbPlcHdr"/>
        </w:types>
        <w:behaviors>
          <w:behavior w:val="content"/>
        </w:behaviors>
        <w:guid w:val="{C0FE7F2E-517C-4C52-8404-23B2C81A3497}"/>
      </w:docPartPr>
      <w:docPartBody>
        <w:p w:rsidR="000E7DAE" w:rsidRDefault="00C85CB3" w:rsidP="00C85CB3">
          <w:pPr>
            <w:pStyle w:val="C79409281ADC4F089BDB0C670E1B9ED9"/>
          </w:pPr>
          <w:r>
            <w:rPr>
              <w:rStyle w:val="PlaceholderText"/>
            </w:rPr>
            <w:t>Click or tap here to enter text.</w:t>
          </w:r>
        </w:p>
      </w:docPartBody>
    </w:docPart>
    <w:docPart>
      <w:docPartPr>
        <w:name w:val="839691C6D6C14D67AA941622D6F58BB5"/>
        <w:category>
          <w:name w:val="General"/>
          <w:gallery w:val="placeholder"/>
        </w:category>
        <w:types>
          <w:type w:val="bbPlcHdr"/>
        </w:types>
        <w:behaviors>
          <w:behavior w:val="content"/>
        </w:behaviors>
        <w:guid w:val="{B2E93E82-55F9-4D86-B19E-66BFDCD75A2C}"/>
      </w:docPartPr>
      <w:docPartBody>
        <w:p w:rsidR="003B130A" w:rsidRDefault="000E7DAE" w:rsidP="000E7DAE">
          <w:pPr>
            <w:pStyle w:val="839691C6D6C14D67AA941622D6F58BB5"/>
          </w:pPr>
          <w:r>
            <w:rPr>
              <w:rStyle w:val="PlaceholderText"/>
            </w:rPr>
            <w:t>Click or tap here to enter text.</w:t>
          </w:r>
        </w:p>
      </w:docPartBody>
    </w:docPart>
    <w:docPart>
      <w:docPartPr>
        <w:name w:val="EA9A38E854BC4BB48557571DA6497486"/>
        <w:category>
          <w:name w:val="General"/>
          <w:gallery w:val="placeholder"/>
        </w:category>
        <w:types>
          <w:type w:val="bbPlcHdr"/>
        </w:types>
        <w:behaviors>
          <w:behavior w:val="content"/>
        </w:behaviors>
        <w:guid w:val="{336787A5-FA21-4A6A-805E-8FA37CBAC101}"/>
      </w:docPartPr>
      <w:docPartBody>
        <w:p w:rsidR="003B130A" w:rsidRDefault="000E7DAE" w:rsidP="000E7DAE">
          <w:pPr>
            <w:pStyle w:val="EA9A38E854BC4BB48557571DA6497486"/>
          </w:pPr>
          <w:r>
            <w:rPr>
              <w:rStyle w:val="PlaceholderText"/>
            </w:rPr>
            <w:t>Click or tap here to enter text.</w:t>
          </w:r>
        </w:p>
      </w:docPartBody>
    </w:docPart>
    <w:docPart>
      <w:docPartPr>
        <w:name w:val="E4F98D5F8B444128A6C3D9F2DEA5CB7C"/>
        <w:category>
          <w:name w:val="General"/>
          <w:gallery w:val="placeholder"/>
        </w:category>
        <w:types>
          <w:type w:val="bbPlcHdr"/>
        </w:types>
        <w:behaviors>
          <w:behavior w:val="content"/>
        </w:behaviors>
        <w:guid w:val="{D5D4BBD4-2000-40B4-B887-33005EAE4BDE}"/>
      </w:docPartPr>
      <w:docPartBody>
        <w:p w:rsidR="003B130A" w:rsidRDefault="000E7DAE" w:rsidP="000E7DAE">
          <w:pPr>
            <w:pStyle w:val="E4F98D5F8B444128A6C3D9F2DEA5CB7C"/>
          </w:pPr>
          <w:r>
            <w:rPr>
              <w:rStyle w:val="PlaceholderText"/>
            </w:rPr>
            <w:t>Click or tap here to enter text.</w:t>
          </w:r>
        </w:p>
      </w:docPartBody>
    </w:docPart>
    <w:docPart>
      <w:docPartPr>
        <w:name w:val="60F78B848A894088B2122C0C10982CD4"/>
        <w:category>
          <w:name w:val="General"/>
          <w:gallery w:val="placeholder"/>
        </w:category>
        <w:types>
          <w:type w:val="bbPlcHdr"/>
        </w:types>
        <w:behaviors>
          <w:behavior w:val="content"/>
        </w:behaviors>
        <w:guid w:val="{7078C445-9987-4CE7-AA65-A76B38E61533}"/>
      </w:docPartPr>
      <w:docPartBody>
        <w:p w:rsidR="003B130A" w:rsidRDefault="000E7DAE" w:rsidP="000E7DAE">
          <w:pPr>
            <w:pStyle w:val="60F78B848A894088B2122C0C10982CD4"/>
          </w:pPr>
          <w:r>
            <w:rPr>
              <w:rStyle w:val="PlaceholderText"/>
            </w:rPr>
            <w:t>Click or tap here to enter text.</w:t>
          </w:r>
        </w:p>
      </w:docPartBody>
    </w:docPart>
    <w:docPart>
      <w:docPartPr>
        <w:name w:val="B97430E1E3D7459193FF4FFFF734C2E1"/>
        <w:category>
          <w:name w:val="General"/>
          <w:gallery w:val="placeholder"/>
        </w:category>
        <w:types>
          <w:type w:val="bbPlcHdr"/>
        </w:types>
        <w:behaviors>
          <w:behavior w:val="content"/>
        </w:behaviors>
        <w:guid w:val="{0FD4307E-DE86-4E1C-80D6-2BCE75623A16}"/>
      </w:docPartPr>
      <w:docPartBody>
        <w:p w:rsidR="003B130A" w:rsidRDefault="000E7DAE" w:rsidP="000E7DAE">
          <w:pPr>
            <w:pStyle w:val="B97430E1E3D7459193FF4FFFF734C2E1"/>
          </w:pPr>
          <w:r>
            <w:rPr>
              <w:rStyle w:val="PlaceholderText"/>
            </w:rPr>
            <w:t>Click or tap here to enter text.</w:t>
          </w:r>
        </w:p>
      </w:docPartBody>
    </w:docPart>
    <w:docPart>
      <w:docPartPr>
        <w:name w:val="AC02871B05BE4CB89FA45EABBC1D3C15"/>
        <w:category>
          <w:name w:val="General"/>
          <w:gallery w:val="placeholder"/>
        </w:category>
        <w:types>
          <w:type w:val="bbPlcHdr"/>
        </w:types>
        <w:behaviors>
          <w:behavior w:val="content"/>
        </w:behaviors>
        <w:guid w:val="{FC26436E-DABE-4F39-8259-12C2B1D44F8E}"/>
      </w:docPartPr>
      <w:docPartBody>
        <w:p w:rsidR="003B130A" w:rsidRDefault="000E7DAE" w:rsidP="000E7DAE">
          <w:pPr>
            <w:pStyle w:val="AC02871B05BE4CB89FA45EABBC1D3C15"/>
          </w:pPr>
          <w:r>
            <w:rPr>
              <w:rStyle w:val="PlaceholderText"/>
            </w:rPr>
            <w:t>Click or tap here to enter text.</w:t>
          </w:r>
        </w:p>
      </w:docPartBody>
    </w:docPart>
    <w:docPart>
      <w:docPartPr>
        <w:name w:val="125469EC94AB478C93733381B0D074EE"/>
        <w:category>
          <w:name w:val="General"/>
          <w:gallery w:val="placeholder"/>
        </w:category>
        <w:types>
          <w:type w:val="bbPlcHdr"/>
        </w:types>
        <w:behaviors>
          <w:behavior w:val="content"/>
        </w:behaviors>
        <w:guid w:val="{06515FA9-46F1-4F30-BA5F-884792B2ADA7}"/>
      </w:docPartPr>
      <w:docPartBody>
        <w:p w:rsidR="00220160" w:rsidRDefault="003B130A" w:rsidP="003B130A">
          <w:pPr>
            <w:pStyle w:val="125469EC94AB478C93733381B0D074EE"/>
          </w:pPr>
          <w:r w:rsidRPr="00282DF0">
            <w:rPr>
              <w:rStyle w:val="PlaceholderText"/>
            </w:rPr>
            <w:t>Click or tap here to enter text.</w:t>
          </w:r>
        </w:p>
      </w:docPartBody>
    </w:docPart>
    <w:docPart>
      <w:docPartPr>
        <w:name w:val="1B7364545E204C298CC32984F231857E"/>
        <w:category>
          <w:name w:val="General"/>
          <w:gallery w:val="placeholder"/>
        </w:category>
        <w:types>
          <w:type w:val="bbPlcHdr"/>
        </w:types>
        <w:behaviors>
          <w:behavior w:val="content"/>
        </w:behaviors>
        <w:guid w:val="{A920CD59-CCFE-4EEA-AC30-00211120D251}"/>
      </w:docPartPr>
      <w:docPartBody>
        <w:p w:rsidR="00220160" w:rsidRDefault="003B130A" w:rsidP="003B130A">
          <w:pPr>
            <w:pStyle w:val="1B7364545E204C298CC32984F231857E"/>
          </w:pPr>
          <w:r w:rsidRPr="00282DF0">
            <w:rPr>
              <w:rStyle w:val="PlaceholderText"/>
            </w:rPr>
            <w:t>Click or tap here to enter text.</w:t>
          </w:r>
        </w:p>
      </w:docPartBody>
    </w:docPart>
    <w:docPart>
      <w:docPartPr>
        <w:name w:val="C08E83E51AC04A40BDDF1692082478C3"/>
        <w:category>
          <w:name w:val="General"/>
          <w:gallery w:val="placeholder"/>
        </w:category>
        <w:types>
          <w:type w:val="bbPlcHdr"/>
        </w:types>
        <w:behaviors>
          <w:behavior w:val="content"/>
        </w:behaviors>
        <w:guid w:val="{C4634299-FC99-4A1C-A65C-5C078155CEE0}"/>
      </w:docPartPr>
      <w:docPartBody>
        <w:p w:rsidR="00220160" w:rsidRDefault="003B130A" w:rsidP="003B130A">
          <w:pPr>
            <w:pStyle w:val="C08E83E51AC04A40BDDF1692082478C3"/>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E7DAE"/>
    <w:rsid w:val="00171B15"/>
    <w:rsid w:val="001E5439"/>
    <w:rsid w:val="00220160"/>
    <w:rsid w:val="00350AC7"/>
    <w:rsid w:val="003B130A"/>
    <w:rsid w:val="004233E7"/>
    <w:rsid w:val="007C28F2"/>
    <w:rsid w:val="00840AC9"/>
    <w:rsid w:val="008918FE"/>
    <w:rsid w:val="008E63D2"/>
    <w:rsid w:val="00A36088"/>
    <w:rsid w:val="00A57716"/>
    <w:rsid w:val="00B0377B"/>
    <w:rsid w:val="00B079DD"/>
    <w:rsid w:val="00C429D0"/>
    <w:rsid w:val="00C85CB3"/>
    <w:rsid w:val="00CC3BBF"/>
    <w:rsid w:val="00CE1C61"/>
    <w:rsid w:val="00D53927"/>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160"/>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CFF2E542DA354CD39EB02499292E7AD2">
    <w:name w:val="CFF2E542DA354CD39EB02499292E7AD2"/>
    <w:rsid w:val="00C85CB3"/>
  </w:style>
  <w:style w:type="paragraph" w:customStyle="1" w:styleId="7A5095A6C9924907A4DE1D324D06BB39">
    <w:name w:val="7A5095A6C9924907A4DE1D324D06BB39"/>
    <w:rsid w:val="00C85CB3"/>
  </w:style>
  <w:style w:type="paragraph" w:customStyle="1" w:styleId="61E18A97CFA94499957E7E8B43E8FD36">
    <w:name w:val="61E18A97CFA94499957E7E8B43E8FD36"/>
    <w:rsid w:val="00C85CB3"/>
  </w:style>
  <w:style w:type="paragraph" w:customStyle="1" w:styleId="A108E1D724CD4C18A741183E28DAADC2">
    <w:name w:val="A108E1D724CD4C18A741183E28DAADC2"/>
    <w:rsid w:val="00C85CB3"/>
  </w:style>
  <w:style w:type="paragraph" w:customStyle="1" w:styleId="7ED53614D1B444098B98489C6AC4E888">
    <w:name w:val="7ED53614D1B444098B98489C6AC4E888"/>
    <w:rsid w:val="00C85CB3"/>
  </w:style>
  <w:style w:type="paragraph" w:customStyle="1" w:styleId="8698145D950E4A3E81537B48E23A348C">
    <w:name w:val="8698145D950E4A3E81537B48E23A348C"/>
    <w:rsid w:val="00C85CB3"/>
  </w:style>
  <w:style w:type="paragraph" w:customStyle="1" w:styleId="B26101C01D5A4AD2B0FFAAF151F706A1">
    <w:name w:val="B26101C01D5A4AD2B0FFAAF151F706A1"/>
    <w:rsid w:val="00C85CB3"/>
  </w:style>
  <w:style w:type="paragraph" w:customStyle="1" w:styleId="C1B90E737014487D8B736D2BAAF9BD66">
    <w:name w:val="C1B90E737014487D8B736D2BAAF9BD66"/>
    <w:rsid w:val="00C85CB3"/>
  </w:style>
  <w:style w:type="paragraph" w:customStyle="1" w:styleId="C79409281ADC4F089BDB0C670E1B9ED9">
    <w:name w:val="C79409281ADC4F089BDB0C670E1B9ED9"/>
    <w:rsid w:val="00C85CB3"/>
  </w:style>
  <w:style w:type="paragraph" w:customStyle="1" w:styleId="839691C6D6C14D67AA941622D6F58BB5">
    <w:name w:val="839691C6D6C14D67AA941622D6F58BB5"/>
    <w:rsid w:val="000E7DAE"/>
  </w:style>
  <w:style w:type="paragraph" w:customStyle="1" w:styleId="EA9A38E854BC4BB48557571DA6497486">
    <w:name w:val="EA9A38E854BC4BB48557571DA6497486"/>
    <w:rsid w:val="000E7DAE"/>
  </w:style>
  <w:style w:type="paragraph" w:customStyle="1" w:styleId="E4F98D5F8B444128A6C3D9F2DEA5CB7C">
    <w:name w:val="E4F98D5F8B444128A6C3D9F2DEA5CB7C"/>
    <w:rsid w:val="000E7DAE"/>
  </w:style>
  <w:style w:type="paragraph" w:customStyle="1" w:styleId="60F78B848A894088B2122C0C10982CD4">
    <w:name w:val="60F78B848A894088B2122C0C10982CD4"/>
    <w:rsid w:val="000E7DAE"/>
  </w:style>
  <w:style w:type="paragraph" w:customStyle="1" w:styleId="B97430E1E3D7459193FF4FFFF734C2E1">
    <w:name w:val="B97430E1E3D7459193FF4FFFF734C2E1"/>
    <w:rsid w:val="000E7DAE"/>
  </w:style>
  <w:style w:type="paragraph" w:customStyle="1" w:styleId="AC02871B05BE4CB89FA45EABBC1D3C15">
    <w:name w:val="AC02871B05BE4CB89FA45EABBC1D3C15"/>
    <w:rsid w:val="000E7DAE"/>
  </w:style>
  <w:style w:type="paragraph" w:customStyle="1" w:styleId="125469EC94AB478C93733381B0D074EE">
    <w:name w:val="125469EC94AB478C93733381B0D074EE"/>
    <w:rsid w:val="003B130A"/>
  </w:style>
  <w:style w:type="paragraph" w:customStyle="1" w:styleId="1B7364545E204C298CC32984F231857E">
    <w:name w:val="1B7364545E204C298CC32984F231857E"/>
    <w:rsid w:val="003B130A"/>
  </w:style>
  <w:style w:type="paragraph" w:customStyle="1" w:styleId="C08E83E51AC04A40BDDF1692082478C3">
    <w:name w:val="C08E83E51AC04A40BDDF1692082478C3"/>
    <w:rsid w:val="003B130A"/>
  </w:style>
  <w:style w:type="paragraph" w:customStyle="1" w:styleId="890E5255C45ABF428C3019E35FD37D77">
    <w:name w:val="890E5255C45ABF428C3019E35FD37D77"/>
    <w:rsid w:val="0022016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9E645-3A02-D647-BF06-4398213E6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3</cp:revision>
  <cp:lastPrinted>2018-12-19T13:46:00Z</cp:lastPrinted>
  <dcterms:created xsi:type="dcterms:W3CDTF">2020-03-29T16:03:00Z</dcterms:created>
  <dcterms:modified xsi:type="dcterms:W3CDTF">2020-03-29T16:03:00Z</dcterms:modified>
</cp:coreProperties>
</file>